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0845F6EA" w14:textId="77777777" w:rsidR="00A03D5C" w:rsidRPr="00FF3E01" w:rsidRDefault="00A03D5C" w:rsidP="00A03D5C">
      <w:pPr>
        <w:ind w:right="-275"/>
        <w:jc w:val="center"/>
        <w:rPr>
          <w:lang w:val="bg-BG"/>
        </w:rPr>
      </w:pPr>
      <w:r w:rsidRPr="00FF3E01">
        <w:t xml:space="preserve">Tasks for exercise in class and for homework to the course </w:t>
      </w:r>
      <w:hyperlink r:id="rId7" w:history="1">
        <w:r w:rsidRPr="00053CCC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A03D5C">
          <w:rPr>
            <w:rStyle w:val="Hyperlink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B40C64" w:rsidRDefault="00A03D5C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B40C64">
        <w:rPr>
          <w:highlight w:val="yellow"/>
        </w:rPr>
        <w:t>Marketplace</w:t>
      </w:r>
    </w:p>
    <w:p w14:paraId="2BE16C7C" w14:textId="77777777" w:rsidR="00A03D5C" w:rsidRDefault="00A03D5C" w:rsidP="00A03D5C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B40C64" w:rsidRDefault="00053CCC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B40C64">
        <w:rPr>
          <w:highlight w:val="yellow"/>
        </w:rPr>
        <w:lastRenderedPageBreak/>
        <w:t>Largest</w:t>
      </w:r>
      <w:r w:rsidR="00F51039" w:rsidRPr="00B40C64">
        <w:rPr>
          <w:highlight w:val="yellow"/>
        </w:rPr>
        <w:t xml:space="preserve"> Number Out </w:t>
      </w:r>
      <w:r w:rsidR="005A5900" w:rsidRPr="00B40C64">
        <w:rPr>
          <w:highlight w:val="yellow"/>
        </w:rPr>
        <w:t>o</w:t>
      </w:r>
      <w:r w:rsidR="00F51039" w:rsidRPr="00B40C64">
        <w:rPr>
          <w:highlight w:val="yellow"/>
        </w:rPr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proofErr w:type="gramStart"/>
      <w:r w:rsidRPr="00053CCC">
        <w:rPr>
          <w:b/>
          <w:bCs/>
        </w:rPr>
        <w:t>number</w:t>
      </w:r>
      <w:proofErr w:type="gramEnd"/>
    </w:p>
    <w:p w14:paraId="4623AA87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02668F" w:rsidRDefault="00AC5692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02668F">
        <w:rPr>
          <w:highlight w:val="yellow"/>
        </w:rP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</w:t>
      </w:r>
      <w:proofErr w:type="gramStart"/>
      <w:r>
        <w:t>console</w:t>
      </w:r>
      <w:proofErr w:type="gramEnd"/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proofErr w:type="gramStart"/>
      <w:r w:rsidRPr="00AC5692">
        <w:rPr>
          <w:lang w:val="en-GB"/>
        </w:rPr>
        <w:t>points</w:t>
      </w:r>
      <w:proofErr w:type="gramEnd"/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</w:t>
      </w:r>
      <w:proofErr w:type="gramStart"/>
      <w:r w:rsidRPr="00AC5692">
        <w:rPr>
          <w:b/>
          <w:bCs/>
          <w:lang w:val="en-GB"/>
        </w:rPr>
        <w:t>)</w:t>
      </w:r>
      <w:r w:rsidRPr="00AC5692">
        <w:rPr>
          <w:lang w:val="en-GB"/>
        </w:rPr>
        <w:t>,  adds</w:t>
      </w:r>
      <w:proofErr w:type="gramEnd"/>
      <w:r w:rsidRPr="00AC5692">
        <w:rPr>
          <w:lang w:val="en-GB"/>
        </w:rPr>
        <w:t xml:space="preserve">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proofErr w:type="gramStart"/>
      <w:r w:rsidRPr="00AC5692">
        <w:rPr>
          <w:lang w:val="en-GB"/>
        </w:rPr>
        <w:t>points</w:t>
      </w:r>
      <w:proofErr w:type="gramEnd"/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 xml:space="preserve">Print final points after adding the bonus </w:t>
      </w:r>
      <w:proofErr w:type="gramStart"/>
      <w:r>
        <w:rPr>
          <w:lang w:val="en-GB"/>
        </w:rPr>
        <w:t>points</w:t>
      </w:r>
      <w:proofErr w:type="gramEnd"/>
    </w:p>
    <w:p w14:paraId="59FB4903" w14:textId="4F4C9271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02668F" w:rsidRDefault="00747043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02668F">
        <w:rPr>
          <w:highlight w:val="yellow"/>
        </w:rP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 xml:space="preserve">from the </w:t>
      </w:r>
      <w:proofErr w:type="gramStart"/>
      <w:r>
        <w:t>console</w:t>
      </w:r>
      <w:proofErr w:type="gramEnd"/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 w:rsidRPr="00747043">
        <w:rPr>
          <w:rFonts w:ascii="Consolas" w:hAnsi="Consolas"/>
          <w:b/>
          <w:bCs/>
          <w:lang w:val="en-GB"/>
        </w:rPr>
        <w:t>food</w:t>
      </w:r>
      <w:proofErr w:type="gramEnd"/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drink</w:t>
      </w:r>
      <w:proofErr w:type="gramEnd"/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unknown</w:t>
      </w:r>
      <w:proofErr w:type="gramEnd"/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6C3316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850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3792FAC" w14:textId="77777777" w:rsidR="00747043" w:rsidRPr="00747043" w:rsidRDefault="00747043" w:rsidP="00747043"/>
    <w:p w14:paraId="1147373A" w14:textId="20018A93" w:rsidR="00A03D5C" w:rsidRPr="00251F8C" w:rsidRDefault="00BA137B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251F8C">
        <w:rPr>
          <w:highlight w:val="yellow"/>
        </w:rPr>
        <w:t>Fruit or Vegetable</w:t>
      </w:r>
    </w:p>
    <w:p w14:paraId="3F9F6C34" w14:textId="77777777" w:rsidR="00BA137B" w:rsidRDefault="00BA137B" w:rsidP="00BA137B">
      <w:pPr>
        <w:jc w:val="both"/>
      </w:pPr>
      <w:r>
        <w:t>Write a program that:</w:t>
      </w:r>
    </w:p>
    <w:p w14:paraId="6206CC46" w14:textId="54257EA9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 xml:space="preserve">from the </w:t>
      </w:r>
      <w:proofErr w:type="gramStart"/>
      <w:r>
        <w:t>console</w:t>
      </w:r>
      <w:proofErr w:type="gramEnd"/>
    </w:p>
    <w:p w14:paraId="39D77AE9" w14:textId="3CED731F" w:rsidR="00BA137B" w:rsidRPr="00747043" w:rsidRDefault="00BA137B" w:rsidP="00BA137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1A93228D" w14:textId="40D653E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 w:rsidR="00C53586">
        <w:rPr>
          <w:rFonts w:ascii="Consolas" w:hAnsi="Consolas"/>
          <w:b/>
          <w:bCs/>
          <w:lang w:val="en-GB"/>
        </w:rPr>
        <w:t>fruit</w:t>
      </w:r>
      <w:proofErr w:type="gramEnd"/>
      <w:r w:rsidRPr="00747043">
        <w:rPr>
          <w:b/>
          <w:bCs/>
          <w:lang w:val="en-GB"/>
        </w:rPr>
        <w:t>"</w:t>
      </w:r>
    </w:p>
    <w:p w14:paraId="19A12FE6" w14:textId="2604018C" w:rsidR="00BA137B" w:rsidRPr="00747043" w:rsidRDefault="00BA137B" w:rsidP="00BA137B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vegetable</w:t>
      </w:r>
      <w:proofErr w:type="gramEnd"/>
      <w:r w:rsidRPr="00747043">
        <w:rPr>
          <w:b/>
          <w:bCs/>
          <w:lang w:val="en-GB"/>
        </w:rPr>
        <w:t>"</w:t>
      </w:r>
    </w:p>
    <w:p w14:paraId="5D8CA7BC" w14:textId="520A0664" w:rsidR="00A03D5C" w:rsidRPr="00BA137B" w:rsidRDefault="00BA137B" w:rsidP="00BA137B">
      <w:pPr>
        <w:pStyle w:val="ListParagraph"/>
        <w:numPr>
          <w:ilvl w:val="1"/>
          <w:numId w:val="18"/>
        </w:numPr>
        <w:jc w:val="both"/>
        <w:rPr>
          <w:rStyle w:val="CodeChar"/>
          <w:rFonts w:asciiTheme="minorHAnsi" w:hAnsiTheme="minorHAnsi"/>
          <w:bCs/>
          <w:noProof w:val="0"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unknown</w:t>
      </w:r>
      <w:proofErr w:type="gramEnd"/>
      <w:r w:rsidRPr="00747043">
        <w:rPr>
          <w:b/>
          <w:bCs/>
          <w:lang w:val="en-GB"/>
        </w:rPr>
        <w:t>"</w:t>
      </w:r>
    </w:p>
    <w:p w14:paraId="168A770C" w14:textId="77777777" w:rsidR="00BA137B" w:rsidRDefault="00BA137B" w:rsidP="00BA137B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A137B" w:rsidRPr="00CB3FE8" w14:paraId="6D873C1C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905C70D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DB21756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436215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AB1F43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EDB40C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51F53A" w14:textId="77777777" w:rsidR="00BA137B" w:rsidRDefault="00BA137B" w:rsidP="006C3316">
            <w:pPr>
              <w:spacing w:before="0" w:after="0"/>
              <w:jc w:val="center"/>
              <w:rPr>
                <w:b/>
              </w:rPr>
            </w:pPr>
          </w:p>
          <w:p w14:paraId="4F399C78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0347EBC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8EED5A7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A137B" w:rsidRPr="00CB3FE8" w14:paraId="578718EC" w14:textId="77777777" w:rsidTr="006C3316">
        <w:tc>
          <w:tcPr>
            <w:tcW w:w="896" w:type="dxa"/>
            <w:shd w:val="clear" w:color="auto" w:fill="auto"/>
          </w:tcPr>
          <w:p w14:paraId="7819F335" w14:textId="50E2549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6942DF8" w14:textId="3D2189B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4DB4445B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AF38EB" w14:textId="39E5B030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38274B64" w14:textId="2399363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68401C2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14465CA" w14:textId="7431A33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5801C8F4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Pr="000C2532" w:rsidRDefault="005A5900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0C2532">
        <w:rPr>
          <w:highlight w:val="yellow"/>
        </w:rP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</w:t>
      </w:r>
      <w:proofErr w:type="gramStart"/>
      <w:r>
        <w:t>console</w:t>
      </w:r>
      <w:proofErr w:type="gramEnd"/>
      <w:r>
        <w:t xml:space="preserve">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Monday</w:t>
      </w:r>
      <w:proofErr w:type="gramEnd"/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Tuesday</w:t>
      </w:r>
      <w:proofErr w:type="gramEnd"/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Wednesday</w:t>
      </w:r>
      <w:proofErr w:type="gramEnd"/>
      <w:r w:rsidRPr="00747043">
        <w:rPr>
          <w:lang w:val="en-GB"/>
        </w:rPr>
        <w:t>"</w:t>
      </w:r>
    </w:p>
    <w:p w14:paraId="694F007E" w14:textId="53294303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</w:t>
      </w:r>
      <w:proofErr w:type="spellStart"/>
      <w:proofErr w:type="gramStart"/>
      <w:r>
        <w:t>forth</w:t>
      </w:r>
      <w:proofErr w:type="spellEnd"/>
      <w:proofErr w:type="gramEnd"/>
      <w:r>
        <w:t xml:space="preserve">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Friday</w:t>
      </w:r>
      <w:proofErr w:type="gramEnd"/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aturday</w:t>
      </w:r>
      <w:proofErr w:type="gramEnd"/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unday</w:t>
      </w:r>
      <w:proofErr w:type="gramEnd"/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F879ED" w:rsidRDefault="00A41EC6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F879ED">
        <w:rPr>
          <w:highlight w:val="yellow"/>
        </w:rP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</w:t>
      </w:r>
      <w:proofErr w:type="gramStart"/>
      <w:r>
        <w:t>console</w:t>
      </w:r>
      <w:proofErr w:type="gramEnd"/>
      <w:r>
        <w:t xml:space="preserve">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</w:t>
      </w:r>
      <w:proofErr w:type="gramStart"/>
      <w:r w:rsidRPr="00A41EC6">
        <w:rPr>
          <w:lang w:val="en-GB"/>
        </w:rPr>
        <w:t>are:</w:t>
      </w:r>
      <w:proofErr w:type="gramEnd"/>
      <w:r w:rsidRPr="00A41EC6">
        <w:rPr>
          <w:lang w:val="en-GB"/>
        </w:rPr>
        <w:t xml:space="preserve"> </w:t>
      </w:r>
      <w:r w:rsidRPr="00A41EC6">
        <w:rPr>
          <w:rFonts w:ascii="Consolas" w:hAnsi="Consolas"/>
          <w:b/>
          <w:bCs/>
          <w:lang w:val="en-GB"/>
        </w:rPr>
        <w:t xml:space="preserve">A, a, E, e, I, </w:t>
      </w:r>
      <w:proofErr w:type="spellStart"/>
      <w:r w:rsidRPr="00A41EC6">
        <w:rPr>
          <w:rFonts w:ascii="Consolas" w:hAnsi="Consolas"/>
          <w:b/>
          <w:bCs/>
          <w:lang w:val="en-GB"/>
        </w:rPr>
        <w:t>i</w:t>
      </w:r>
      <w:proofErr w:type="spellEnd"/>
      <w:r w:rsidRPr="00A41EC6">
        <w:rPr>
          <w:rFonts w:ascii="Consolas" w:hAnsi="Consolas"/>
          <w:b/>
          <w:bCs/>
          <w:lang w:val="en-GB"/>
        </w:rPr>
        <w:t>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427A64B9" w14:textId="4C800589" w:rsidR="00A41EC6" w:rsidRDefault="00A41EC6" w:rsidP="00A41EC6"/>
    <w:p w14:paraId="6661299D" w14:textId="38866BDD" w:rsidR="00A24228" w:rsidRDefault="00A24228" w:rsidP="00A41EC6"/>
    <w:p w14:paraId="17E4D27B" w14:textId="77777777" w:rsidR="00A24228" w:rsidRPr="00A41EC6" w:rsidRDefault="00A24228" w:rsidP="00A41EC6"/>
    <w:p w14:paraId="6DAA79AB" w14:textId="098BC10F" w:rsidR="00A03D5C" w:rsidRPr="00427F16" w:rsidRDefault="004173E5" w:rsidP="00A03D5C">
      <w:pPr>
        <w:pStyle w:val="Heading2"/>
        <w:numPr>
          <w:ilvl w:val="0"/>
          <w:numId w:val="2"/>
        </w:numPr>
        <w:spacing w:before="240"/>
        <w:rPr>
          <w:highlight w:val="yellow"/>
          <w:lang w:val="bg-BG"/>
        </w:rPr>
      </w:pPr>
      <w:r w:rsidRPr="00427F16">
        <w:rPr>
          <w:highlight w:val="yellow"/>
        </w:rPr>
        <w:lastRenderedPageBreak/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2DDB75BC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>3 real numbers</w:t>
      </w:r>
      <w:r>
        <w:t xml:space="preserve"> from the </w:t>
      </w:r>
      <w:proofErr w:type="gramStart"/>
      <w:r>
        <w:t>console</w:t>
      </w:r>
      <w:proofErr w:type="gramEnd"/>
      <w:r>
        <w:t xml:space="preserve">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A24228">
      <w:pPr>
        <w:jc w:val="both"/>
        <w:rPr>
          <w:b/>
          <w:bCs/>
          <w:lang w:val="bg-BG"/>
        </w:rPr>
      </w:pPr>
    </w:p>
    <w:p w14:paraId="136F911A" w14:textId="67225F64" w:rsidR="00A03D5C" w:rsidRPr="003F16D2" w:rsidRDefault="00872566" w:rsidP="00A03D5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3F16D2">
        <w:rPr>
          <w:highlight w:val="yellow"/>
        </w:rP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 xml:space="preserve">in the </w:t>
      </w:r>
      <w:proofErr w:type="gramStart"/>
      <w:r w:rsidRPr="00872566">
        <w:t>cinema</w:t>
      </w:r>
      <w:proofErr w:type="gramEnd"/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Discount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</w:tbl>
    <w:p w14:paraId="644F80E5" w14:textId="77777777" w:rsidR="00A03D5C" w:rsidRPr="00FF3E01" w:rsidRDefault="00A03D5C" w:rsidP="00A03D5C">
      <w:pPr>
        <w:rPr>
          <w:lang w:val="bg-BG"/>
        </w:rPr>
      </w:pPr>
    </w:p>
    <w:p w14:paraId="1CEC0BF2" w14:textId="77777777" w:rsidR="00926E86" w:rsidRDefault="00926E86"/>
    <w:sectPr w:rsidR="00926E8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37834" w14:textId="77777777" w:rsidR="00EB2FF9" w:rsidRDefault="00EB2FF9">
      <w:pPr>
        <w:spacing w:before="0" w:after="0" w:line="240" w:lineRule="auto"/>
      </w:pPr>
      <w:r>
        <w:separator/>
      </w:r>
    </w:p>
  </w:endnote>
  <w:endnote w:type="continuationSeparator" w:id="0">
    <w:p w14:paraId="6595CD2D" w14:textId="77777777" w:rsidR="00EB2FF9" w:rsidRDefault="00EB2F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000000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000000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4E4C1E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000000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000000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4E4C1E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4E4C1E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000000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4E4C1E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2F394" w14:textId="77777777" w:rsidR="00EB2FF9" w:rsidRDefault="00EB2FF9">
      <w:pPr>
        <w:spacing w:before="0" w:after="0" w:line="240" w:lineRule="auto"/>
      </w:pPr>
      <w:r>
        <w:separator/>
      </w:r>
    </w:p>
  </w:footnote>
  <w:footnote w:type="continuationSeparator" w:id="0">
    <w:p w14:paraId="7659F942" w14:textId="77777777" w:rsidR="00EB2FF9" w:rsidRDefault="00EB2F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000000" w:rsidRDefault="000000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2"/>
  </w:num>
  <w:num w:numId="2" w16cid:durableId="277492917">
    <w:abstractNumId w:val="7"/>
  </w:num>
  <w:num w:numId="3" w16cid:durableId="1417902229">
    <w:abstractNumId w:val="9"/>
  </w:num>
  <w:num w:numId="4" w16cid:durableId="851725427">
    <w:abstractNumId w:val="14"/>
  </w:num>
  <w:num w:numId="5" w16cid:durableId="196629323">
    <w:abstractNumId w:val="12"/>
  </w:num>
  <w:num w:numId="6" w16cid:durableId="932905485">
    <w:abstractNumId w:val="17"/>
  </w:num>
  <w:num w:numId="7" w16cid:durableId="1545017489">
    <w:abstractNumId w:val="6"/>
  </w:num>
  <w:num w:numId="8" w16cid:durableId="132022938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0"/>
  </w:num>
  <w:num w:numId="10" w16cid:durableId="1739397319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5"/>
  </w:num>
  <w:num w:numId="12" w16cid:durableId="79174905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5"/>
  </w:num>
  <w:num w:numId="15" w16cid:durableId="223875989">
    <w:abstractNumId w:val="8"/>
  </w:num>
  <w:num w:numId="16" w16cid:durableId="2019382116">
    <w:abstractNumId w:val="16"/>
  </w:num>
  <w:num w:numId="17" w16cid:durableId="1498307022">
    <w:abstractNumId w:val="19"/>
  </w:num>
  <w:num w:numId="18" w16cid:durableId="905913855">
    <w:abstractNumId w:val="11"/>
  </w:num>
  <w:num w:numId="19" w16cid:durableId="1620139552">
    <w:abstractNumId w:val="4"/>
  </w:num>
  <w:num w:numId="20" w16cid:durableId="246305138">
    <w:abstractNumId w:val="1"/>
  </w:num>
  <w:num w:numId="21" w16cid:durableId="82922478">
    <w:abstractNumId w:val="13"/>
  </w:num>
  <w:num w:numId="22" w16cid:durableId="1033841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qQUAsTnx/CwAAAA="/>
  </w:docVars>
  <w:rsids>
    <w:rsidRoot w:val="00926E86"/>
    <w:rsid w:val="0002668F"/>
    <w:rsid w:val="00053CCC"/>
    <w:rsid w:val="000C2532"/>
    <w:rsid w:val="00251F8C"/>
    <w:rsid w:val="003046C0"/>
    <w:rsid w:val="003F16D2"/>
    <w:rsid w:val="004173E5"/>
    <w:rsid w:val="00427F16"/>
    <w:rsid w:val="00430F73"/>
    <w:rsid w:val="005A5900"/>
    <w:rsid w:val="005D3D4F"/>
    <w:rsid w:val="00747043"/>
    <w:rsid w:val="007E5C5C"/>
    <w:rsid w:val="00872566"/>
    <w:rsid w:val="00926E86"/>
    <w:rsid w:val="00A03D5C"/>
    <w:rsid w:val="00A24228"/>
    <w:rsid w:val="00A41EC6"/>
    <w:rsid w:val="00AC5692"/>
    <w:rsid w:val="00AC7761"/>
    <w:rsid w:val="00B40C64"/>
    <w:rsid w:val="00BA137B"/>
    <w:rsid w:val="00BA55FE"/>
    <w:rsid w:val="00BB424D"/>
    <w:rsid w:val="00C53586"/>
    <w:rsid w:val="00D945E3"/>
    <w:rsid w:val="00DC39CD"/>
    <w:rsid w:val="00EB1104"/>
    <w:rsid w:val="00EB2FF9"/>
    <w:rsid w:val="00F51039"/>
    <w:rsid w:val="00F879ED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98%2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5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2</cp:revision>
  <dcterms:created xsi:type="dcterms:W3CDTF">2023-09-26T19:58:00Z</dcterms:created>
  <dcterms:modified xsi:type="dcterms:W3CDTF">2023-09-27T21:24:00Z</dcterms:modified>
</cp:coreProperties>
</file>